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EBC4BC" w14:textId="77777777" w:rsidR="009D3A64" w:rsidRDefault="009D3A64" w:rsidP="009D3A64">
      <w:pPr>
        <w:spacing w:after="0" w:line="240" w:lineRule="auto"/>
        <w:jc w:val="center"/>
        <w:rPr>
          <w:rFonts w:cstheme="minorHAnsi"/>
          <w:b/>
        </w:rPr>
      </w:pPr>
      <w:r>
        <w:rPr>
          <w:b/>
          <w:noProof/>
          <w:sz w:val="24"/>
          <w:szCs w:val="24"/>
        </w:rPr>
        <w:drawing>
          <wp:inline distT="0" distB="0" distL="0" distR="0" wp14:anchorId="53CEF9E8" wp14:editId="46560E40">
            <wp:extent cx="1440180" cy="617983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igma_016_bwlogo-cropped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1647" cy="678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B5939" w14:textId="09ADFDF0" w:rsidR="006E3A5C" w:rsidRPr="00E17D46" w:rsidRDefault="00C43F01" w:rsidP="001C0E80">
      <w:pPr>
        <w:spacing w:after="0" w:line="240" w:lineRule="auto"/>
        <w:jc w:val="center"/>
        <w:rPr>
          <w:rFonts w:cstheme="minorHAnsi"/>
          <w:b/>
          <w:sz w:val="28"/>
          <w:szCs w:val="28"/>
        </w:rPr>
      </w:pPr>
      <w:r w:rsidRPr="00E17D46">
        <w:rPr>
          <w:rFonts w:cstheme="minorHAnsi"/>
          <w:b/>
          <w:sz w:val="28"/>
          <w:szCs w:val="28"/>
        </w:rPr>
        <w:t xml:space="preserve">Carri &amp; Scott </w:t>
      </w:r>
      <w:proofErr w:type="spellStart"/>
      <w:r w:rsidRPr="00E17D46">
        <w:rPr>
          <w:rFonts w:cstheme="minorHAnsi"/>
          <w:b/>
          <w:sz w:val="28"/>
          <w:szCs w:val="28"/>
        </w:rPr>
        <w:t>Polick</w:t>
      </w:r>
      <w:proofErr w:type="spellEnd"/>
      <w:r w:rsidRPr="00E17D46">
        <w:rPr>
          <w:rFonts w:cstheme="minorHAnsi"/>
          <w:b/>
          <w:sz w:val="28"/>
          <w:szCs w:val="28"/>
        </w:rPr>
        <w:t xml:space="preserve"> </w:t>
      </w:r>
      <w:r w:rsidR="00432708">
        <w:rPr>
          <w:rFonts w:cstheme="minorHAnsi"/>
          <w:b/>
          <w:sz w:val="28"/>
          <w:szCs w:val="28"/>
        </w:rPr>
        <w:t>Fund</w:t>
      </w:r>
      <w:r w:rsidRPr="00E17D46">
        <w:rPr>
          <w:rFonts w:cstheme="minorHAnsi"/>
          <w:b/>
          <w:sz w:val="28"/>
          <w:szCs w:val="28"/>
        </w:rPr>
        <w:t>: Advancing Health Equity and Social Justice</w:t>
      </w:r>
    </w:p>
    <w:p w14:paraId="4B1A29EE" w14:textId="77777777" w:rsidR="00E17D46" w:rsidRPr="001C0E80" w:rsidRDefault="00E17D46" w:rsidP="001C0E80">
      <w:pPr>
        <w:spacing w:after="0" w:line="240" w:lineRule="auto"/>
        <w:jc w:val="center"/>
        <w:rPr>
          <w:rFonts w:cstheme="minorHAnsi"/>
          <w:b/>
        </w:rPr>
      </w:pPr>
    </w:p>
    <w:p w14:paraId="0D90E050" w14:textId="48C1BE22" w:rsidR="00041E53" w:rsidRPr="003A224E" w:rsidRDefault="001C0E80" w:rsidP="001C0E80">
      <w:pPr>
        <w:spacing w:after="0" w:line="240" w:lineRule="auto"/>
        <w:rPr>
          <w:rFonts w:cstheme="minorHAnsi"/>
        </w:rPr>
      </w:pPr>
      <w:r>
        <w:rPr>
          <w:rFonts w:cstheme="minorHAnsi"/>
        </w:rPr>
        <w:t>Thank you for your</w:t>
      </w:r>
      <w:r w:rsidR="00C955FA" w:rsidRPr="001C0E80">
        <w:rPr>
          <w:rFonts w:cstheme="minorHAnsi"/>
        </w:rPr>
        <w:t xml:space="preserve"> application for </w:t>
      </w:r>
      <w:r w:rsidR="002A39A3">
        <w:rPr>
          <w:rFonts w:cstheme="minorHAnsi"/>
        </w:rPr>
        <w:t xml:space="preserve">the </w:t>
      </w:r>
      <w:r w:rsidR="00C43F01" w:rsidRPr="00A81B46">
        <w:rPr>
          <w:rFonts w:cstheme="minorHAnsi"/>
          <w:i/>
          <w:iCs/>
        </w:rPr>
        <w:t xml:space="preserve">Carri &amp; Scott </w:t>
      </w:r>
      <w:proofErr w:type="spellStart"/>
      <w:r w:rsidR="00C43F01" w:rsidRPr="00A81B46">
        <w:rPr>
          <w:rFonts w:cstheme="minorHAnsi"/>
          <w:i/>
          <w:iCs/>
        </w:rPr>
        <w:t>Polick</w:t>
      </w:r>
      <w:proofErr w:type="spellEnd"/>
      <w:r w:rsidR="00C43F01" w:rsidRPr="00A81B46">
        <w:rPr>
          <w:rFonts w:cstheme="minorHAnsi"/>
          <w:i/>
          <w:iCs/>
        </w:rPr>
        <w:t xml:space="preserve"> </w:t>
      </w:r>
      <w:r w:rsidR="005F6254" w:rsidRPr="00A81B46">
        <w:rPr>
          <w:rFonts w:cstheme="minorHAnsi"/>
          <w:i/>
          <w:iCs/>
        </w:rPr>
        <w:t>Fund</w:t>
      </w:r>
      <w:r w:rsidR="00C43F01" w:rsidRPr="00A81B46">
        <w:rPr>
          <w:rFonts w:cstheme="minorHAnsi"/>
          <w:i/>
          <w:iCs/>
        </w:rPr>
        <w:t>: Advancing Health Equity and Social Justice</w:t>
      </w:r>
      <w:r w:rsidR="0028775F" w:rsidRPr="00A81B46">
        <w:rPr>
          <w:rFonts w:cstheme="minorHAnsi"/>
          <w:i/>
          <w:iCs/>
        </w:rPr>
        <w:t>.</w:t>
      </w:r>
      <w:r w:rsidR="003A224E">
        <w:rPr>
          <w:rFonts w:cstheme="minorHAnsi"/>
        </w:rPr>
        <w:t xml:space="preserve"> </w:t>
      </w:r>
      <w:r w:rsidR="00C955FA" w:rsidRPr="001C0E80">
        <w:rPr>
          <w:rFonts w:cstheme="minorHAnsi"/>
        </w:rPr>
        <w:t>The</w:t>
      </w:r>
      <w:r w:rsidR="009D3A64">
        <w:rPr>
          <w:rFonts w:cstheme="minorHAnsi"/>
        </w:rPr>
        <w:t xml:space="preserve"> aim is to</w:t>
      </w:r>
      <w:r w:rsidR="00C955FA" w:rsidRPr="001C0E80">
        <w:rPr>
          <w:rFonts w:cstheme="minorHAnsi"/>
        </w:rPr>
        <w:t xml:space="preserve"> </w:t>
      </w:r>
      <w:r w:rsidR="0028775F">
        <w:rPr>
          <w:rFonts w:cstheme="minorHAnsi"/>
        </w:rPr>
        <w:t>support</w:t>
      </w:r>
      <w:r w:rsidR="00C43F01">
        <w:rPr>
          <w:rFonts w:cstheme="minorHAnsi"/>
        </w:rPr>
        <w:t xml:space="preserve"> students who are </w:t>
      </w:r>
      <w:r w:rsidR="00C43F01" w:rsidRPr="00C43F01">
        <w:rPr>
          <w:rFonts w:cstheme="minorHAnsi"/>
        </w:rPr>
        <w:t>advancing health equity and social justice via their nursing science, research, quality improvement, and innovation projects</w:t>
      </w:r>
      <w:r w:rsidR="009D3A64">
        <w:rPr>
          <w:rFonts w:cstheme="minorHAnsi"/>
        </w:rPr>
        <w:t>.</w:t>
      </w:r>
      <w:r w:rsidR="00C43F01">
        <w:rPr>
          <w:rFonts w:cstheme="minorHAnsi"/>
        </w:rPr>
        <w:t xml:space="preserve"> </w:t>
      </w:r>
      <w:r w:rsidR="002A39A3">
        <w:rPr>
          <w:rFonts w:cstheme="minorHAnsi"/>
        </w:rPr>
        <w:t>Funds may</w:t>
      </w:r>
      <w:r w:rsidR="002A39A3" w:rsidRPr="002A39A3">
        <w:rPr>
          <w:rFonts w:cstheme="minorHAnsi"/>
        </w:rPr>
        <w:t xml:space="preserve"> be used to support recruitment of project participants (e.g., offering gift cards), purchasing access to data, software, study materials, travel money for engaging with the community, and/or to disseminate the work</w:t>
      </w:r>
      <w:r w:rsidR="002A39A3">
        <w:rPr>
          <w:rFonts w:cstheme="minorHAnsi"/>
        </w:rPr>
        <w:t xml:space="preserve">. </w:t>
      </w:r>
      <w:r w:rsidR="00C43F01">
        <w:rPr>
          <w:rFonts w:cstheme="minorHAnsi"/>
        </w:rPr>
        <w:t xml:space="preserve">Awards </w:t>
      </w:r>
      <w:r w:rsidR="009D3A64">
        <w:rPr>
          <w:rFonts w:cstheme="minorHAnsi"/>
        </w:rPr>
        <w:t>are available up to $500.</w:t>
      </w:r>
      <w:r w:rsidR="00474976">
        <w:rPr>
          <w:rFonts w:cstheme="minorHAnsi"/>
        </w:rPr>
        <w:t xml:space="preserve"> </w:t>
      </w:r>
      <w:r w:rsidR="00474976" w:rsidRPr="00474976">
        <w:rPr>
          <w:rFonts w:cstheme="minorHAnsi"/>
          <w:b/>
          <w:bCs/>
          <w:i/>
          <w:iCs/>
        </w:rPr>
        <w:t>Award applications are due by December 31 each year.</w:t>
      </w:r>
    </w:p>
    <w:p w14:paraId="09FA25D2" w14:textId="77777777" w:rsidR="00041E53" w:rsidRPr="001C0E80" w:rsidRDefault="00041E53" w:rsidP="001C0E80">
      <w:pPr>
        <w:spacing w:after="0" w:line="240" w:lineRule="auto"/>
        <w:rPr>
          <w:rFonts w:cstheme="minorHAnsi"/>
        </w:rPr>
      </w:pPr>
    </w:p>
    <w:p w14:paraId="5C89AB13" w14:textId="77777777" w:rsidR="001C0E80" w:rsidRDefault="00694077" w:rsidP="009D3A64">
      <w:pPr>
        <w:spacing w:after="0" w:line="240" w:lineRule="auto"/>
        <w:rPr>
          <w:rFonts w:cstheme="minorHAnsi"/>
          <w:b/>
        </w:rPr>
      </w:pPr>
      <w:r w:rsidRPr="001C0E80">
        <w:rPr>
          <w:rFonts w:cstheme="minorHAnsi"/>
          <w:b/>
        </w:rPr>
        <w:t>Name:</w:t>
      </w:r>
    </w:p>
    <w:p w14:paraId="4A6754CB" w14:textId="77777777" w:rsidR="002A39A3" w:rsidRDefault="002A39A3" w:rsidP="009D3A64">
      <w:pPr>
        <w:spacing w:after="0" w:line="240" w:lineRule="auto"/>
        <w:rPr>
          <w:rFonts w:cstheme="minorHAnsi"/>
          <w:b/>
        </w:rPr>
      </w:pPr>
    </w:p>
    <w:p w14:paraId="2874E42D" w14:textId="020D118F" w:rsidR="001C0E80" w:rsidRDefault="00694077" w:rsidP="009D3A64">
      <w:pPr>
        <w:spacing w:after="0" w:line="240" w:lineRule="auto"/>
        <w:rPr>
          <w:rFonts w:cstheme="minorHAnsi"/>
          <w:b/>
        </w:rPr>
      </w:pPr>
      <w:r w:rsidRPr="001C0E80">
        <w:rPr>
          <w:rFonts w:cstheme="minorHAnsi"/>
          <w:b/>
        </w:rPr>
        <w:t xml:space="preserve">Email: </w:t>
      </w:r>
    </w:p>
    <w:p w14:paraId="478BD92A" w14:textId="77777777" w:rsidR="002A39A3" w:rsidRDefault="002A39A3" w:rsidP="009D3A64">
      <w:pPr>
        <w:spacing w:after="0" w:line="240" w:lineRule="auto"/>
        <w:rPr>
          <w:rFonts w:cstheme="minorHAnsi"/>
          <w:b/>
        </w:rPr>
      </w:pPr>
    </w:p>
    <w:p w14:paraId="276257E2" w14:textId="323A9A2D" w:rsidR="001C0E80" w:rsidRDefault="00694077" w:rsidP="009D3A64">
      <w:pPr>
        <w:spacing w:after="0" w:line="240" w:lineRule="auto"/>
        <w:rPr>
          <w:rFonts w:cstheme="minorHAnsi"/>
          <w:b/>
        </w:rPr>
      </w:pPr>
      <w:r w:rsidRPr="001C0E80">
        <w:rPr>
          <w:rFonts w:cstheme="minorHAnsi"/>
          <w:b/>
        </w:rPr>
        <w:t>Phone (mobile)</w:t>
      </w:r>
      <w:r w:rsidRPr="001C0E80">
        <w:rPr>
          <w:rFonts w:cstheme="minorHAnsi"/>
          <w:b/>
        </w:rPr>
        <w:tab/>
        <w:t>:</w:t>
      </w:r>
      <w:r w:rsidRPr="001C0E80">
        <w:rPr>
          <w:rFonts w:cstheme="minorHAnsi"/>
          <w:b/>
        </w:rPr>
        <w:tab/>
      </w:r>
      <w:r w:rsidRPr="001C0E80">
        <w:rPr>
          <w:rFonts w:cstheme="minorHAnsi"/>
          <w:b/>
        </w:rPr>
        <w:tab/>
      </w:r>
      <w:r w:rsidRPr="001C0E80">
        <w:rPr>
          <w:rFonts w:cstheme="minorHAnsi"/>
          <w:b/>
        </w:rPr>
        <w:tab/>
      </w:r>
    </w:p>
    <w:p w14:paraId="1D348F5C" w14:textId="77777777" w:rsidR="002A39A3" w:rsidRDefault="002A39A3" w:rsidP="009D3A64">
      <w:pPr>
        <w:spacing w:after="0" w:line="240" w:lineRule="auto"/>
        <w:rPr>
          <w:rFonts w:cstheme="minorHAnsi"/>
          <w:b/>
        </w:rPr>
      </w:pPr>
    </w:p>
    <w:p w14:paraId="02D24229" w14:textId="5BAC50EB" w:rsidR="001C0E80" w:rsidRDefault="00C43F01" w:rsidP="009D3A64">
      <w:pPr>
        <w:spacing w:after="0" w:line="240" w:lineRule="auto"/>
        <w:rPr>
          <w:rFonts w:cstheme="minorHAnsi"/>
          <w:b/>
        </w:rPr>
      </w:pPr>
      <w:r>
        <w:rPr>
          <w:rFonts w:cstheme="minorHAnsi"/>
          <w:b/>
        </w:rPr>
        <w:t>P</w:t>
      </w:r>
      <w:r w:rsidR="00694077" w:rsidRPr="001C0E80">
        <w:rPr>
          <w:rFonts w:cstheme="minorHAnsi"/>
          <w:b/>
        </w:rPr>
        <w:t xml:space="preserve">rogram &amp; </w:t>
      </w:r>
      <w:r w:rsidR="009D3A64">
        <w:rPr>
          <w:rFonts w:cstheme="minorHAnsi"/>
          <w:b/>
        </w:rPr>
        <w:t>e</w:t>
      </w:r>
      <w:r w:rsidR="00694077" w:rsidRPr="001C0E80">
        <w:rPr>
          <w:rFonts w:cstheme="minorHAnsi"/>
          <w:b/>
        </w:rPr>
        <w:t>xpected graduation date</w:t>
      </w:r>
      <w:r>
        <w:rPr>
          <w:rFonts w:cstheme="minorHAnsi"/>
          <w:b/>
        </w:rPr>
        <w:t xml:space="preserve"> (check one</w:t>
      </w:r>
      <w:r w:rsidR="00B65A8E">
        <w:rPr>
          <w:rFonts w:cstheme="minorHAnsi"/>
          <w:b/>
        </w:rPr>
        <w:t xml:space="preserve"> &amp; list date</w:t>
      </w:r>
      <w:r>
        <w:rPr>
          <w:rFonts w:cstheme="minorHAnsi"/>
          <w:b/>
        </w:rPr>
        <w:t>)</w:t>
      </w:r>
    </w:p>
    <w:p w14:paraId="615C602E" w14:textId="62FCE185" w:rsidR="00C43F01" w:rsidRDefault="00C43F01" w:rsidP="009D3A64">
      <w:pPr>
        <w:spacing w:after="0" w:line="240" w:lineRule="auto"/>
        <w:rPr>
          <w:rFonts w:cstheme="minorHAnsi"/>
          <w:b/>
        </w:rPr>
      </w:pPr>
      <w:r w:rsidRPr="00C43F01">
        <w:rPr>
          <w:rFonts w:ascii="Calibri" w:hAnsi="Calibri" w:cs="Calibri"/>
          <w:color w:val="222222"/>
          <w:sz w:val="28"/>
          <w:szCs w:val="28"/>
          <w:u w:color="222222"/>
          <w:shd w:val="clear" w:color="auto" w:fill="FFFFFF"/>
          <w14:textOutline w14:w="12700" w14:cap="flat" w14:cmpd="sng" w14:algn="ctr">
            <w14:noFill/>
            <w14:prstDash w14:val="solid"/>
            <w14:miter w14:lim="400000"/>
          </w14:textOutline>
        </w:rPr>
        <w:sym w:font="Wingdings 2" w:char="F02A"/>
      </w:r>
      <w:r>
        <w:rPr>
          <w:rFonts w:cstheme="minorHAnsi"/>
          <w:b/>
        </w:rPr>
        <w:t>BSN</w:t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 w:rsidRPr="00C43F01">
        <w:rPr>
          <w:rFonts w:ascii="Calibri" w:hAnsi="Calibri" w:cs="Calibri"/>
          <w:color w:val="222222"/>
          <w:sz w:val="28"/>
          <w:szCs w:val="28"/>
          <w:u w:color="222222"/>
          <w:shd w:val="clear" w:color="auto" w:fill="FFFFFF"/>
          <w14:textOutline w14:w="12700" w14:cap="flat" w14:cmpd="sng" w14:algn="ctr">
            <w14:noFill/>
            <w14:prstDash w14:val="solid"/>
            <w14:miter w14:lim="400000"/>
          </w14:textOutline>
        </w:rPr>
        <w:sym w:font="Wingdings 2" w:char="F02A"/>
      </w:r>
      <w:r>
        <w:rPr>
          <w:rFonts w:cstheme="minorHAnsi"/>
          <w:b/>
        </w:rPr>
        <w:t>DNP</w:t>
      </w:r>
    </w:p>
    <w:p w14:paraId="013BBFDD" w14:textId="33DA3F1A" w:rsidR="00C43F01" w:rsidRDefault="00C43F01" w:rsidP="009D3A64">
      <w:pPr>
        <w:spacing w:after="0" w:line="240" w:lineRule="auto"/>
        <w:rPr>
          <w:rFonts w:cstheme="minorHAnsi"/>
          <w:b/>
        </w:rPr>
      </w:pPr>
      <w:r w:rsidRPr="00C43F01">
        <w:rPr>
          <w:rFonts w:ascii="Calibri" w:hAnsi="Calibri" w:cs="Calibri"/>
          <w:color w:val="222222"/>
          <w:sz w:val="28"/>
          <w:szCs w:val="28"/>
          <w:u w:color="222222"/>
          <w:shd w:val="clear" w:color="auto" w:fill="FFFFFF"/>
          <w14:textOutline w14:w="12700" w14:cap="flat" w14:cmpd="sng" w14:algn="ctr">
            <w14:noFill/>
            <w14:prstDash w14:val="solid"/>
            <w14:miter w14:lim="400000"/>
          </w14:textOutline>
        </w:rPr>
        <w:sym w:font="Wingdings 2" w:char="F02A"/>
      </w:r>
      <w:r>
        <w:rPr>
          <w:rFonts w:cstheme="minorHAnsi"/>
          <w:b/>
        </w:rPr>
        <w:t xml:space="preserve"> MS</w:t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 w:rsidRPr="00C43F01">
        <w:rPr>
          <w:rFonts w:ascii="Calibri" w:hAnsi="Calibri" w:cs="Calibri"/>
          <w:color w:val="222222"/>
          <w:sz w:val="28"/>
          <w:szCs w:val="28"/>
          <w:u w:color="222222"/>
          <w:shd w:val="clear" w:color="auto" w:fill="FFFFFF"/>
          <w14:textOutline w14:w="12700" w14:cap="flat" w14:cmpd="sng" w14:algn="ctr">
            <w14:noFill/>
            <w14:prstDash w14:val="solid"/>
            <w14:miter w14:lim="400000"/>
          </w14:textOutline>
        </w:rPr>
        <w:sym w:font="Wingdings 2" w:char="F02A"/>
      </w:r>
      <w:r>
        <w:rPr>
          <w:rFonts w:cstheme="minorHAnsi"/>
          <w:b/>
        </w:rPr>
        <w:t xml:space="preserve"> PhD</w:t>
      </w:r>
    </w:p>
    <w:p w14:paraId="4E55A481" w14:textId="77777777" w:rsidR="002A39A3" w:rsidRDefault="002A39A3" w:rsidP="001C0E80">
      <w:pPr>
        <w:spacing w:after="0" w:line="240" w:lineRule="auto"/>
        <w:rPr>
          <w:rFonts w:cstheme="minorHAnsi"/>
          <w:b/>
        </w:rPr>
      </w:pPr>
    </w:p>
    <w:p w14:paraId="299B4732" w14:textId="046C6B1B" w:rsidR="00D32064" w:rsidRDefault="002A39A3" w:rsidP="001C0E80">
      <w:pPr>
        <w:spacing w:after="0" w:line="240" w:lineRule="auto"/>
        <w:rPr>
          <w:rFonts w:cstheme="minorHAnsi"/>
          <w:b/>
        </w:rPr>
      </w:pPr>
      <w:r>
        <w:rPr>
          <w:rFonts w:cstheme="minorHAnsi"/>
          <w:b/>
        </w:rPr>
        <w:t>Faculty project leader, mentor, or advisor name:</w:t>
      </w:r>
    </w:p>
    <w:p w14:paraId="448EEF54" w14:textId="77777777" w:rsidR="002A39A3" w:rsidRDefault="002A39A3" w:rsidP="001C0E80">
      <w:pPr>
        <w:spacing w:after="0" w:line="240" w:lineRule="auto"/>
        <w:rPr>
          <w:rFonts w:cstheme="minorHAnsi"/>
          <w:b/>
        </w:rPr>
      </w:pPr>
    </w:p>
    <w:p w14:paraId="45070BC6" w14:textId="77777777" w:rsidR="00694077" w:rsidRPr="001C0E80" w:rsidRDefault="00694077" w:rsidP="001C0E80">
      <w:pPr>
        <w:spacing w:after="0" w:line="240" w:lineRule="auto"/>
        <w:rPr>
          <w:rFonts w:cstheme="minorHAnsi"/>
          <w:b/>
        </w:rPr>
      </w:pPr>
      <w:r w:rsidRPr="001C0E80">
        <w:rPr>
          <w:rFonts w:cstheme="minorHAnsi"/>
          <w:b/>
        </w:rPr>
        <w:t xml:space="preserve">Please </w:t>
      </w:r>
      <w:r w:rsidR="001C0E80" w:rsidRPr="001C0E80">
        <w:rPr>
          <w:rFonts w:cstheme="minorHAnsi"/>
          <w:b/>
        </w:rPr>
        <w:t>a</w:t>
      </w:r>
      <w:r w:rsidRPr="001C0E80">
        <w:rPr>
          <w:rFonts w:cstheme="minorHAnsi"/>
          <w:b/>
        </w:rPr>
        <w:t>ttach the following documents to your application:</w:t>
      </w:r>
    </w:p>
    <w:p w14:paraId="3A5B9720" w14:textId="77777777" w:rsidR="00C955FA" w:rsidRPr="001C0E80" w:rsidRDefault="006E3A5C" w:rsidP="009D3A64">
      <w:pPr>
        <w:pStyle w:val="ListParagraph"/>
        <w:numPr>
          <w:ilvl w:val="0"/>
          <w:numId w:val="2"/>
        </w:numPr>
        <w:spacing w:after="0" w:line="240" w:lineRule="auto"/>
        <w:ind w:left="810"/>
        <w:rPr>
          <w:rFonts w:cstheme="minorHAnsi"/>
        </w:rPr>
      </w:pPr>
      <w:r w:rsidRPr="001C0E80">
        <w:rPr>
          <w:rFonts w:cstheme="minorHAnsi"/>
        </w:rPr>
        <w:t xml:space="preserve">Resume or CV </w:t>
      </w:r>
      <w:r w:rsidR="00C955FA" w:rsidRPr="001C0E80">
        <w:rPr>
          <w:rFonts w:cstheme="minorHAnsi"/>
        </w:rPr>
        <w:t>(doc, docx, or pdf)</w:t>
      </w:r>
    </w:p>
    <w:p w14:paraId="66C18B8D" w14:textId="77777777" w:rsidR="00C955FA" w:rsidRPr="001C0E80" w:rsidRDefault="004F473B" w:rsidP="009D3A64">
      <w:pPr>
        <w:pStyle w:val="ListParagraph"/>
        <w:numPr>
          <w:ilvl w:val="0"/>
          <w:numId w:val="2"/>
        </w:numPr>
        <w:spacing w:after="0" w:line="240" w:lineRule="auto"/>
        <w:ind w:left="810"/>
        <w:rPr>
          <w:rFonts w:cstheme="minorHAnsi"/>
        </w:rPr>
      </w:pPr>
      <w:r>
        <w:rPr>
          <w:rFonts w:cstheme="minorHAnsi"/>
        </w:rPr>
        <w:t>Budget Form</w:t>
      </w:r>
      <w:r w:rsidR="00C955FA" w:rsidRPr="001C0E80">
        <w:rPr>
          <w:rFonts w:cstheme="minorHAnsi"/>
        </w:rPr>
        <w:t xml:space="preserve"> (</w:t>
      </w:r>
      <w:r>
        <w:rPr>
          <w:rFonts w:cstheme="minorHAnsi"/>
        </w:rPr>
        <w:t>Download form from Rho Grants page</w:t>
      </w:r>
      <w:r w:rsidR="009D3A64">
        <w:rPr>
          <w:rFonts w:cstheme="minorHAnsi"/>
        </w:rPr>
        <w:t>)</w:t>
      </w:r>
    </w:p>
    <w:p w14:paraId="2A1393C4" w14:textId="77777777" w:rsidR="00C955FA" w:rsidRPr="001C0E80" w:rsidRDefault="00C955FA" w:rsidP="009D3A64">
      <w:pPr>
        <w:pStyle w:val="ListParagraph"/>
        <w:numPr>
          <w:ilvl w:val="0"/>
          <w:numId w:val="2"/>
        </w:numPr>
        <w:spacing w:after="0" w:line="240" w:lineRule="auto"/>
        <w:ind w:left="810"/>
        <w:rPr>
          <w:rFonts w:cstheme="minorHAnsi"/>
        </w:rPr>
      </w:pPr>
      <w:r w:rsidRPr="001C0E80">
        <w:rPr>
          <w:rFonts w:cstheme="minorHAnsi"/>
        </w:rPr>
        <w:t>Statement of purpose to address the following</w:t>
      </w:r>
      <w:r w:rsidR="0064738E" w:rsidRPr="001C0E80">
        <w:rPr>
          <w:rFonts w:cstheme="minorHAnsi"/>
        </w:rPr>
        <w:t xml:space="preserve"> (500-1000 Words)</w:t>
      </w:r>
      <w:r w:rsidRPr="001C0E80">
        <w:rPr>
          <w:rFonts w:cstheme="minorHAnsi"/>
        </w:rPr>
        <w:t xml:space="preserve">: </w:t>
      </w:r>
    </w:p>
    <w:p w14:paraId="4C187D20" w14:textId="77777777" w:rsidR="00C955FA" w:rsidRDefault="00C955FA" w:rsidP="0028775F">
      <w:pPr>
        <w:pStyle w:val="ListParagraph"/>
        <w:numPr>
          <w:ilvl w:val="1"/>
          <w:numId w:val="2"/>
        </w:numPr>
        <w:spacing w:after="0" w:line="240" w:lineRule="auto"/>
        <w:ind w:left="1080"/>
        <w:rPr>
          <w:rFonts w:cstheme="minorHAnsi"/>
        </w:rPr>
      </w:pPr>
      <w:r w:rsidRPr="001C0E80">
        <w:rPr>
          <w:rFonts w:cstheme="minorHAnsi"/>
        </w:rPr>
        <w:t>Purpose and goals of the proposed project or experience</w:t>
      </w:r>
    </w:p>
    <w:p w14:paraId="1EF18AA3" w14:textId="68EEFE89" w:rsidR="002A39A3" w:rsidRPr="001C0E80" w:rsidRDefault="002A39A3" w:rsidP="0028775F">
      <w:pPr>
        <w:pStyle w:val="ListParagraph"/>
        <w:numPr>
          <w:ilvl w:val="1"/>
          <w:numId w:val="2"/>
        </w:numPr>
        <w:spacing w:after="0" w:line="240" w:lineRule="auto"/>
        <w:ind w:left="1080"/>
        <w:rPr>
          <w:rFonts w:cstheme="minorHAnsi"/>
        </w:rPr>
      </w:pPr>
      <w:r>
        <w:rPr>
          <w:rFonts w:cstheme="minorHAnsi"/>
        </w:rPr>
        <w:t xml:space="preserve">Description of activities involved in the project or </w:t>
      </w:r>
      <w:proofErr w:type="gramStart"/>
      <w:r>
        <w:rPr>
          <w:rFonts w:cstheme="minorHAnsi"/>
        </w:rPr>
        <w:t>experience</w:t>
      </w:r>
      <w:proofErr w:type="gramEnd"/>
    </w:p>
    <w:p w14:paraId="34C30A92" w14:textId="36353AB2" w:rsidR="003A224E" w:rsidRDefault="003A224E" w:rsidP="0028775F">
      <w:pPr>
        <w:pStyle w:val="ListParagraph"/>
        <w:numPr>
          <w:ilvl w:val="1"/>
          <w:numId w:val="2"/>
        </w:numPr>
        <w:spacing w:after="0" w:line="240" w:lineRule="auto"/>
        <w:ind w:left="1080"/>
        <w:rPr>
          <w:rFonts w:cstheme="minorHAnsi"/>
        </w:rPr>
      </w:pPr>
      <w:r>
        <w:rPr>
          <w:rFonts w:cstheme="minorHAnsi"/>
        </w:rPr>
        <w:t>How the project advance</w:t>
      </w:r>
      <w:r w:rsidR="002A39A3">
        <w:rPr>
          <w:rFonts w:cstheme="minorHAnsi"/>
        </w:rPr>
        <w:t>s</w:t>
      </w:r>
      <w:r>
        <w:rPr>
          <w:rFonts w:cstheme="minorHAnsi"/>
        </w:rPr>
        <w:t xml:space="preserve"> health equity or social justice</w:t>
      </w:r>
      <w:r w:rsidR="00343BA4">
        <w:rPr>
          <w:rFonts w:cstheme="minorHAnsi"/>
        </w:rPr>
        <w:t>. Who will benefit from your work.</w:t>
      </w:r>
    </w:p>
    <w:p w14:paraId="7A37B136" w14:textId="575F396B" w:rsidR="003C0A36" w:rsidRDefault="00C955FA" w:rsidP="0028775F">
      <w:pPr>
        <w:pStyle w:val="ListParagraph"/>
        <w:numPr>
          <w:ilvl w:val="1"/>
          <w:numId w:val="2"/>
        </w:numPr>
        <w:spacing w:after="0" w:line="240" w:lineRule="auto"/>
        <w:ind w:left="1080"/>
        <w:rPr>
          <w:rFonts w:cstheme="minorHAnsi"/>
        </w:rPr>
      </w:pPr>
      <w:r w:rsidRPr="001C0E80">
        <w:rPr>
          <w:rFonts w:cstheme="minorHAnsi"/>
        </w:rPr>
        <w:t xml:space="preserve">How you </w:t>
      </w:r>
      <w:r w:rsidR="002A39A3">
        <w:rPr>
          <w:rFonts w:cstheme="minorHAnsi"/>
        </w:rPr>
        <w:t>will</w:t>
      </w:r>
      <w:r w:rsidRPr="001C0E80">
        <w:rPr>
          <w:rFonts w:cstheme="minorHAnsi"/>
        </w:rPr>
        <w:t xml:space="preserve"> share</w:t>
      </w:r>
      <w:r w:rsidR="002A39A3">
        <w:rPr>
          <w:rFonts w:cstheme="minorHAnsi"/>
        </w:rPr>
        <w:t xml:space="preserve"> the results of your project or experience</w:t>
      </w:r>
    </w:p>
    <w:p w14:paraId="763538A8" w14:textId="2CCE20F9" w:rsidR="002A39A3" w:rsidRPr="001C0E80" w:rsidRDefault="002A39A3" w:rsidP="0028775F">
      <w:pPr>
        <w:pStyle w:val="ListParagraph"/>
        <w:numPr>
          <w:ilvl w:val="1"/>
          <w:numId w:val="2"/>
        </w:numPr>
        <w:spacing w:after="0" w:line="240" w:lineRule="auto"/>
        <w:ind w:left="1080"/>
        <w:rPr>
          <w:rFonts w:cstheme="minorHAnsi"/>
        </w:rPr>
      </w:pPr>
      <w:r>
        <w:rPr>
          <w:rFonts w:cstheme="minorHAnsi"/>
        </w:rPr>
        <w:t>Budget form (see page 2)</w:t>
      </w:r>
    </w:p>
    <w:p w14:paraId="45965708" w14:textId="77777777" w:rsidR="009D3A64" w:rsidRDefault="009D3A64" w:rsidP="009D3A64">
      <w:pPr>
        <w:spacing w:after="0" w:line="240" w:lineRule="auto"/>
        <w:rPr>
          <w:b/>
        </w:rPr>
      </w:pPr>
    </w:p>
    <w:p w14:paraId="3395B5D5" w14:textId="77777777" w:rsidR="009D3A64" w:rsidRPr="009D3A64" w:rsidRDefault="009D3A64" w:rsidP="009D3A64">
      <w:pPr>
        <w:spacing w:after="0" w:line="240" w:lineRule="auto"/>
        <w:rPr>
          <w:b/>
        </w:rPr>
      </w:pPr>
      <w:r w:rsidRPr="009D3A64">
        <w:rPr>
          <w:b/>
        </w:rPr>
        <w:t>FUNDING AGREEMENT:</w:t>
      </w:r>
    </w:p>
    <w:p w14:paraId="116D83C0" w14:textId="77777777" w:rsidR="009D3A64" w:rsidRPr="009D3A64" w:rsidRDefault="009D3A64" w:rsidP="009D3A64">
      <w:pPr>
        <w:spacing w:after="0" w:line="240" w:lineRule="auto"/>
        <w:rPr>
          <w:i/>
        </w:rPr>
      </w:pPr>
      <w:r w:rsidRPr="009D3A64">
        <w:rPr>
          <w:i/>
        </w:rPr>
        <w:t xml:space="preserve">Please initial </w:t>
      </w:r>
      <w:proofErr w:type="gramStart"/>
      <w:r w:rsidRPr="009D3A64">
        <w:rPr>
          <w:i/>
        </w:rPr>
        <w:t>statements  #</w:t>
      </w:r>
      <w:proofErr w:type="gramEnd"/>
      <w:r w:rsidRPr="009D3A64">
        <w:rPr>
          <w:i/>
        </w:rPr>
        <w:t>1 and #2 below and add signature and date.</w:t>
      </w:r>
    </w:p>
    <w:p w14:paraId="31640849" w14:textId="77777777" w:rsidR="009D3A64" w:rsidRDefault="009D3A64" w:rsidP="009D3A64">
      <w:pPr>
        <w:spacing w:after="0" w:line="240" w:lineRule="auto"/>
      </w:pPr>
      <w:r>
        <w:t xml:space="preserve">1. ____ The information included in this application is correct to the best of my knowledge </w:t>
      </w:r>
    </w:p>
    <w:p w14:paraId="659EA073" w14:textId="0AABB4FE" w:rsidR="009D3A64" w:rsidRDefault="009D3A64" w:rsidP="009D3A64">
      <w:pPr>
        <w:spacing w:after="0" w:line="240" w:lineRule="auto"/>
      </w:pPr>
      <w:r>
        <w:t>2.</w:t>
      </w:r>
      <w:r w:rsidR="002A39A3">
        <w:t xml:space="preserve"> </w:t>
      </w:r>
      <w:r>
        <w:t xml:space="preserve">____ If I am approved for an award, I understand that I must </w:t>
      </w:r>
      <w:r w:rsidR="002A39A3">
        <w:t>use the funds for the budget items submitted</w:t>
      </w:r>
      <w:r w:rsidR="00E17D46">
        <w:t xml:space="preserve"> or contact the Rho Chapter board for revision of budget.</w:t>
      </w:r>
    </w:p>
    <w:p w14:paraId="117E4401" w14:textId="77777777" w:rsidR="009D3A64" w:rsidRDefault="009D3A64" w:rsidP="009D3A64">
      <w:pPr>
        <w:spacing w:after="0" w:line="240" w:lineRule="auto"/>
      </w:pPr>
      <w:r>
        <w:t>Signed _________________________________________________________________</w:t>
      </w:r>
      <w:r w:rsidR="00D32064">
        <w:t>______</w:t>
      </w:r>
    </w:p>
    <w:p w14:paraId="3403A73E" w14:textId="77777777" w:rsidR="009D3A64" w:rsidRDefault="009D3A64" w:rsidP="009D3A64">
      <w:pPr>
        <w:spacing w:after="0" w:line="240" w:lineRule="auto"/>
      </w:pPr>
      <w:r>
        <w:t>Date     _________________________________________________________________</w:t>
      </w:r>
      <w:r w:rsidR="00D32064">
        <w:t>______</w:t>
      </w:r>
    </w:p>
    <w:p w14:paraId="59FDDE9E" w14:textId="60939DAF" w:rsidR="00041E53" w:rsidRDefault="00D32064" w:rsidP="009D3A64">
      <w:pPr>
        <w:spacing w:after="0" w:line="240" w:lineRule="auto"/>
      </w:pPr>
      <w:r>
        <w:t>Faculty project leader</w:t>
      </w:r>
      <w:r w:rsidR="002A39A3">
        <w:t>, mentor, or advisor</w:t>
      </w:r>
      <w:r>
        <w:t xml:space="preserve"> signature ___________________________________</w:t>
      </w:r>
    </w:p>
    <w:p w14:paraId="399C0167" w14:textId="77777777" w:rsidR="00E17D46" w:rsidRDefault="00E17D46" w:rsidP="009D3A64">
      <w:pPr>
        <w:spacing w:after="0" w:line="240" w:lineRule="auto"/>
      </w:pPr>
    </w:p>
    <w:p w14:paraId="17F313F9" w14:textId="7F4300F9" w:rsidR="00474976" w:rsidRPr="00474976" w:rsidRDefault="00474976" w:rsidP="009D3A64">
      <w:pPr>
        <w:spacing w:after="0" w:line="240" w:lineRule="auto"/>
        <w:rPr>
          <w:b/>
          <w:bCs/>
        </w:rPr>
      </w:pPr>
      <w:r w:rsidRPr="00474976">
        <w:rPr>
          <w:b/>
          <w:bCs/>
        </w:rPr>
        <w:t>Complete the budget form on page 2.</w:t>
      </w:r>
    </w:p>
    <w:p w14:paraId="4F8BD5E4" w14:textId="429970F2" w:rsidR="00C828ED" w:rsidRDefault="00474976" w:rsidP="00474976">
      <w:r>
        <w:br w:type="page"/>
      </w:r>
    </w:p>
    <w:p w14:paraId="71CEE0CD" w14:textId="7EAA2B66" w:rsidR="00C828ED" w:rsidRDefault="00C828ED" w:rsidP="00C828ED">
      <w:pPr>
        <w:spacing w:after="0" w:line="240" w:lineRule="auto"/>
        <w:jc w:val="center"/>
        <w:rPr>
          <w:b/>
          <w:bCs/>
          <w:sz w:val="24"/>
          <w:szCs w:val="24"/>
        </w:rPr>
      </w:pPr>
      <w:r w:rsidRPr="00C828ED">
        <w:rPr>
          <w:b/>
          <w:bCs/>
          <w:sz w:val="24"/>
          <w:szCs w:val="24"/>
        </w:rPr>
        <w:lastRenderedPageBreak/>
        <w:t>BUDGET FOR FORM FOR</w:t>
      </w:r>
      <w:r>
        <w:t xml:space="preserve"> </w:t>
      </w:r>
      <w:r w:rsidRPr="00C828ED">
        <w:rPr>
          <w:b/>
          <w:bCs/>
          <w:sz w:val="24"/>
          <w:szCs w:val="24"/>
        </w:rPr>
        <w:t>POLICK ADVANCING HEALTH EQUITY AND SOCIAL JUSTICE AWARD</w:t>
      </w:r>
    </w:p>
    <w:p w14:paraId="413D8679" w14:textId="77777777" w:rsidR="00C828ED" w:rsidRDefault="00C828ED" w:rsidP="00C828ED">
      <w:pPr>
        <w:spacing w:after="0" w:line="240" w:lineRule="auto"/>
        <w:jc w:val="center"/>
        <w:rPr>
          <w:b/>
          <w:bCs/>
          <w:sz w:val="24"/>
          <w:szCs w:val="24"/>
        </w:rPr>
      </w:pPr>
    </w:p>
    <w:p w14:paraId="6CD86BED" w14:textId="114CA0EA" w:rsidR="00C828ED" w:rsidRDefault="00C828ED" w:rsidP="00C828ED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tudent name:</w:t>
      </w:r>
    </w:p>
    <w:p w14:paraId="3C95E086" w14:textId="77777777" w:rsidR="00C828ED" w:rsidRDefault="00C828ED" w:rsidP="00C828ED">
      <w:pPr>
        <w:spacing w:after="0" w:line="240" w:lineRule="auto"/>
        <w:rPr>
          <w:b/>
          <w:bCs/>
          <w:sz w:val="24"/>
          <w:szCs w:val="24"/>
        </w:rPr>
      </w:pPr>
    </w:p>
    <w:p w14:paraId="1D6D5198" w14:textId="406D6704" w:rsidR="00C828ED" w:rsidRDefault="00C828ED" w:rsidP="00C828ED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Email:</w:t>
      </w:r>
    </w:p>
    <w:p w14:paraId="21683BA5" w14:textId="77777777" w:rsidR="00C828ED" w:rsidRDefault="00C828ED" w:rsidP="00C828ED">
      <w:pPr>
        <w:spacing w:after="0" w:line="240" w:lineRule="auto"/>
        <w:rPr>
          <w:b/>
          <w:bCs/>
          <w:sz w:val="24"/>
          <w:szCs w:val="24"/>
        </w:rPr>
      </w:pPr>
    </w:p>
    <w:p w14:paraId="2AB4FB3A" w14:textId="77777777" w:rsidR="00C828ED" w:rsidRDefault="00C828ED" w:rsidP="00C828ED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ROPOSED BUDGET</w:t>
      </w:r>
    </w:p>
    <w:p w14:paraId="2E0E3D4E" w14:textId="00BCE4F3" w:rsidR="00C828ED" w:rsidRDefault="00C828ED" w:rsidP="00C828ED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List each proposed or actual expense on a separate line. Add lines as needed. </w:t>
      </w:r>
      <w:r w:rsidR="00343BA4">
        <w:rPr>
          <w:b/>
          <w:bCs/>
          <w:sz w:val="24"/>
          <w:szCs w:val="24"/>
        </w:rPr>
        <w:t xml:space="preserve">Be sure that items listed match with </w:t>
      </w:r>
      <w:proofErr w:type="gramStart"/>
      <w:r w:rsidR="00343BA4">
        <w:rPr>
          <w:b/>
          <w:bCs/>
          <w:sz w:val="24"/>
          <w:szCs w:val="24"/>
        </w:rPr>
        <w:t>description</w:t>
      </w:r>
      <w:proofErr w:type="gramEnd"/>
      <w:r w:rsidR="00343BA4">
        <w:rPr>
          <w:b/>
          <w:bCs/>
          <w:sz w:val="24"/>
          <w:szCs w:val="24"/>
        </w:rPr>
        <w:t xml:space="preserve"> of your project or experience on page 1. </w:t>
      </w:r>
      <w:r>
        <w:rPr>
          <w:b/>
          <w:bCs/>
          <w:sz w:val="24"/>
          <w:szCs w:val="24"/>
        </w:rPr>
        <w:t>Expenses up to $500 will be funded</w:t>
      </w:r>
      <w:r w:rsidR="00343BA4">
        <w:rPr>
          <w:b/>
          <w:bCs/>
          <w:sz w:val="24"/>
          <w:szCs w:val="24"/>
        </w:rPr>
        <w:t>.</w:t>
      </w:r>
    </w:p>
    <w:p w14:paraId="47209172" w14:textId="77777777" w:rsidR="00C828ED" w:rsidRDefault="00C828ED" w:rsidP="00C828ED">
      <w:pPr>
        <w:spacing w:after="0" w:line="240" w:lineRule="auto"/>
        <w:rPr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C828ED" w14:paraId="18712017" w14:textId="77777777" w:rsidTr="00C828ED">
        <w:tc>
          <w:tcPr>
            <w:tcW w:w="4675" w:type="dxa"/>
          </w:tcPr>
          <w:p w14:paraId="62CEA1F5" w14:textId="57947902" w:rsidR="00C828ED" w:rsidRPr="00C828ED" w:rsidRDefault="00C828ED" w:rsidP="00C828ED">
            <w:pPr>
              <w:rPr>
                <w:b/>
                <w:bCs/>
              </w:rPr>
            </w:pPr>
            <w:r>
              <w:rPr>
                <w:b/>
                <w:bCs/>
              </w:rPr>
              <w:t>Item</w:t>
            </w:r>
          </w:p>
        </w:tc>
        <w:tc>
          <w:tcPr>
            <w:tcW w:w="4675" w:type="dxa"/>
          </w:tcPr>
          <w:p w14:paraId="2C281317" w14:textId="69D6651A" w:rsidR="00C828ED" w:rsidRPr="00C828ED" w:rsidRDefault="00C828ED" w:rsidP="00C828ED">
            <w:pPr>
              <w:rPr>
                <w:b/>
                <w:bCs/>
              </w:rPr>
            </w:pPr>
            <w:r>
              <w:rPr>
                <w:b/>
                <w:bCs/>
              </w:rPr>
              <w:t>Estimated cost</w:t>
            </w:r>
          </w:p>
        </w:tc>
      </w:tr>
      <w:tr w:rsidR="00C828ED" w14:paraId="019467E0" w14:textId="77777777" w:rsidTr="00C828ED">
        <w:tc>
          <w:tcPr>
            <w:tcW w:w="4675" w:type="dxa"/>
          </w:tcPr>
          <w:p w14:paraId="423C56BE" w14:textId="77777777" w:rsidR="00C828ED" w:rsidRDefault="00C828ED" w:rsidP="00C828ED"/>
          <w:p w14:paraId="46E8D7D0" w14:textId="77777777" w:rsidR="00343BA4" w:rsidRDefault="00343BA4" w:rsidP="00C828ED"/>
        </w:tc>
        <w:tc>
          <w:tcPr>
            <w:tcW w:w="4675" w:type="dxa"/>
          </w:tcPr>
          <w:p w14:paraId="6DAC2F03" w14:textId="3BF5CADE" w:rsidR="00C828ED" w:rsidRDefault="00C828ED" w:rsidP="00C828ED">
            <w:r w:rsidRPr="00C828ED">
              <w:rPr>
                <w:b/>
                <w:bCs/>
              </w:rPr>
              <w:t>$</w:t>
            </w:r>
          </w:p>
        </w:tc>
      </w:tr>
      <w:tr w:rsidR="00C828ED" w14:paraId="4E0EB622" w14:textId="77777777" w:rsidTr="00C828ED">
        <w:tc>
          <w:tcPr>
            <w:tcW w:w="4675" w:type="dxa"/>
          </w:tcPr>
          <w:p w14:paraId="4F857F20" w14:textId="77777777" w:rsidR="00C828ED" w:rsidRDefault="00C828ED" w:rsidP="00C828ED"/>
          <w:p w14:paraId="3561B180" w14:textId="77777777" w:rsidR="00343BA4" w:rsidRDefault="00343BA4" w:rsidP="00C828ED"/>
        </w:tc>
        <w:tc>
          <w:tcPr>
            <w:tcW w:w="4675" w:type="dxa"/>
          </w:tcPr>
          <w:p w14:paraId="7FE34D05" w14:textId="0D1A1073" w:rsidR="00C828ED" w:rsidRDefault="00C828ED" w:rsidP="00C828ED">
            <w:r w:rsidRPr="00C828ED">
              <w:rPr>
                <w:b/>
                <w:bCs/>
              </w:rPr>
              <w:t>$</w:t>
            </w:r>
          </w:p>
        </w:tc>
      </w:tr>
      <w:tr w:rsidR="00C828ED" w14:paraId="7E914FB9" w14:textId="77777777" w:rsidTr="00C828ED">
        <w:tc>
          <w:tcPr>
            <w:tcW w:w="4675" w:type="dxa"/>
          </w:tcPr>
          <w:p w14:paraId="4DE4370D" w14:textId="77777777" w:rsidR="00C828ED" w:rsidRDefault="00C828ED" w:rsidP="00C828ED"/>
          <w:p w14:paraId="256E1B95" w14:textId="77777777" w:rsidR="00343BA4" w:rsidRDefault="00343BA4" w:rsidP="00C828ED"/>
        </w:tc>
        <w:tc>
          <w:tcPr>
            <w:tcW w:w="4675" w:type="dxa"/>
          </w:tcPr>
          <w:p w14:paraId="0C24E5D2" w14:textId="114487CA" w:rsidR="00C828ED" w:rsidRDefault="00C828ED" w:rsidP="00C828ED">
            <w:r w:rsidRPr="00C828ED">
              <w:rPr>
                <w:b/>
                <w:bCs/>
              </w:rPr>
              <w:t>$</w:t>
            </w:r>
          </w:p>
        </w:tc>
      </w:tr>
      <w:tr w:rsidR="00C828ED" w14:paraId="472AA826" w14:textId="77777777" w:rsidTr="00C828ED">
        <w:tc>
          <w:tcPr>
            <w:tcW w:w="4675" w:type="dxa"/>
          </w:tcPr>
          <w:p w14:paraId="4E2D6126" w14:textId="77777777" w:rsidR="00C828ED" w:rsidRDefault="00C828ED" w:rsidP="00C828ED"/>
          <w:p w14:paraId="27AC7361" w14:textId="77777777" w:rsidR="00343BA4" w:rsidRDefault="00343BA4" w:rsidP="00C828ED"/>
        </w:tc>
        <w:tc>
          <w:tcPr>
            <w:tcW w:w="4675" w:type="dxa"/>
          </w:tcPr>
          <w:p w14:paraId="1DD31DCB" w14:textId="755D243F" w:rsidR="00C828ED" w:rsidRDefault="00C828ED" w:rsidP="00C828ED">
            <w:r w:rsidRPr="00C828ED">
              <w:rPr>
                <w:b/>
                <w:bCs/>
              </w:rPr>
              <w:t>$</w:t>
            </w:r>
          </w:p>
        </w:tc>
      </w:tr>
      <w:tr w:rsidR="00C828ED" w14:paraId="5D1DBC82" w14:textId="77777777" w:rsidTr="00C828ED">
        <w:tc>
          <w:tcPr>
            <w:tcW w:w="4675" w:type="dxa"/>
          </w:tcPr>
          <w:p w14:paraId="75267810" w14:textId="77777777" w:rsidR="00C828ED" w:rsidRDefault="00C828ED" w:rsidP="00C828ED"/>
          <w:p w14:paraId="4A818482" w14:textId="77777777" w:rsidR="00343BA4" w:rsidRDefault="00343BA4" w:rsidP="00C828ED"/>
        </w:tc>
        <w:tc>
          <w:tcPr>
            <w:tcW w:w="4675" w:type="dxa"/>
          </w:tcPr>
          <w:p w14:paraId="65C54CBC" w14:textId="1B1E52DA" w:rsidR="00C828ED" w:rsidRDefault="00C828ED" w:rsidP="00C828ED">
            <w:r w:rsidRPr="00C828ED">
              <w:rPr>
                <w:b/>
                <w:bCs/>
              </w:rPr>
              <w:t>$</w:t>
            </w:r>
          </w:p>
        </w:tc>
      </w:tr>
      <w:tr w:rsidR="00C828ED" w14:paraId="1E3405A9" w14:textId="77777777" w:rsidTr="00C828ED">
        <w:tc>
          <w:tcPr>
            <w:tcW w:w="4675" w:type="dxa"/>
          </w:tcPr>
          <w:p w14:paraId="2333CA2A" w14:textId="77777777" w:rsidR="00C828ED" w:rsidRDefault="00C828ED" w:rsidP="00C828ED"/>
          <w:p w14:paraId="58D5BCDD" w14:textId="77777777" w:rsidR="00343BA4" w:rsidRDefault="00343BA4" w:rsidP="00C828ED"/>
        </w:tc>
        <w:tc>
          <w:tcPr>
            <w:tcW w:w="4675" w:type="dxa"/>
          </w:tcPr>
          <w:p w14:paraId="1ABB4ADF" w14:textId="05229798" w:rsidR="00C828ED" w:rsidRDefault="00C828ED" w:rsidP="00C828ED">
            <w:r w:rsidRPr="00C828ED">
              <w:rPr>
                <w:b/>
                <w:bCs/>
              </w:rPr>
              <w:t>$</w:t>
            </w:r>
          </w:p>
        </w:tc>
      </w:tr>
      <w:tr w:rsidR="00C828ED" w14:paraId="342B8409" w14:textId="77777777" w:rsidTr="00C828ED">
        <w:tc>
          <w:tcPr>
            <w:tcW w:w="4675" w:type="dxa"/>
          </w:tcPr>
          <w:p w14:paraId="5B1B609C" w14:textId="77777777" w:rsidR="00C828ED" w:rsidRDefault="00C828ED" w:rsidP="00C828ED"/>
          <w:p w14:paraId="4CC9E428" w14:textId="77777777" w:rsidR="00343BA4" w:rsidRDefault="00343BA4" w:rsidP="00C828ED"/>
        </w:tc>
        <w:tc>
          <w:tcPr>
            <w:tcW w:w="4675" w:type="dxa"/>
          </w:tcPr>
          <w:p w14:paraId="7842C279" w14:textId="6ED53A18" w:rsidR="00C828ED" w:rsidRDefault="00C828ED" w:rsidP="00C828ED">
            <w:r w:rsidRPr="00C828ED">
              <w:rPr>
                <w:b/>
                <w:bCs/>
              </w:rPr>
              <w:t>$</w:t>
            </w:r>
          </w:p>
        </w:tc>
      </w:tr>
      <w:tr w:rsidR="00C828ED" w14:paraId="571BD900" w14:textId="77777777" w:rsidTr="00C828ED">
        <w:tc>
          <w:tcPr>
            <w:tcW w:w="4675" w:type="dxa"/>
          </w:tcPr>
          <w:p w14:paraId="39BC1D4D" w14:textId="77777777" w:rsidR="00C828ED" w:rsidRDefault="00C828ED" w:rsidP="00C828ED"/>
          <w:p w14:paraId="04750C4A" w14:textId="77777777" w:rsidR="00343BA4" w:rsidRDefault="00343BA4" w:rsidP="00C828ED"/>
        </w:tc>
        <w:tc>
          <w:tcPr>
            <w:tcW w:w="4675" w:type="dxa"/>
          </w:tcPr>
          <w:p w14:paraId="19651D25" w14:textId="3275DE12" w:rsidR="00C828ED" w:rsidRDefault="00C828ED" w:rsidP="00C828ED">
            <w:r w:rsidRPr="00C828ED">
              <w:rPr>
                <w:b/>
                <w:bCs/>
              </w:rPr>
              <w:t>$</w:t>
            </w:r>
          </w:p>
        </w:tc>
      </w:tr>
      <w:tr w:rsidR="00C828ED" w14:paraId="7890296B" w14:textId="77777777" w:rsidTr="00C828ED">
        <w:tc>
          <w:tcPr>
            <w:tcW w:w="4675" w:type="dxa"/>
          </w:tcPr>
          <w:p w14:paraId="6260B68E" w14:textId="34785DDB" w:rsidR="00C828ED" w:rsidRPr="00C828ED" w:rsidRDefault="00C828ED" w:rsidP="00C828ED">
            <w:pPr>
              <w:rPr>
                <w:b/>
                <w:bCs/>
              </w:rPr>
            </w:pPr>
            <w:r>
              <w:rPr>
                <w:b/>
                <w:bCs/>
              </w:rPr>
              <w:t>TOTAL</w:t>
            </w:r>
          </w:p>
        </w:tc>
        <w:tc>
          <w:tcPr>
            <w:tcW w:w="4675" w:type="dxa"/>
          </w:tcPr>
          <w:p w14:paraId="33485275" w14:textId="08B55B73" w:rsidR="00C828ED" w:rsidRPr="00C828ED" w:rsidRDefault="00C828ED" w:rsidP="00C828ED">
            <w:pPr>
              <w:rPr>
                <w:b/>
                <w:bCs/>
              </w:rPr>
            </w:pPr>
            <w:r w:rsidRPr="00C828ED">
              <w:rPr>
                <w:b/>
                <w:bCs/>
              </w:rPr>
              <w:t>$</w:t>
            </w:r>
          </w:p>
        </w:tc>
      </w:tr>
    </w:tbl>
    <w:p w14:paraId="2F26FA8F" w14:textId="77777777" w:rsidR="00C828ED" w:rsidRDefault="00C828ED" w:rsidP="00C828ED">
      <w:pPr>
        <w:spacing w:after="0" w:line="240" w:lineRule="auto"/>
        <w:jc w:val="center"/>
      </w:pPr>
    </w:p>
    <w:p w14:paraId="664D6FBE" w14:textId="77777777" w:rsidR="00474976" w:rsidRDefault="00474976" w:rsidP="00C828ED">
      <w:pPr>
        <w:spacing w:after="0" w:line="240" w:lineRule="auto"/>
        <w:jc w:val="center"/>
      </w:pPr>
    </w:p>
    <w:p w14:paraId="6E40913C" w14:textId="77777777" w:rsidR="00474976" w:rsidRDefault="00474976" w:rsidP="00C828ED">
      <w:pPr>
        <w:spacing w:after="0" w:line="240" w:lineRule="auto"/>
        <w:jc w:val="center"/>
      </w:pPr>
    </w:p>
    <w:p w14:paraId="1CBFBBE4" w14:textId="77777777" w:rsidR="00474976" w:rsidRDefault="00474976" w:rsidP="00C828ED">
      <w:pPr>
        <w:spacing w:after="0" w:line="240" w:lineRule="auto"/>
        <w:jc w:val="center"/>
      </w:pPr>
    </w:p>
    <w:p w14:paraId="156112DD" w14:textId="77777777" w:rsidR="00474976" w:rsidRDefault="00474976" w:rsidP="00C828ED">
      <w:pPr>
        <w:spacing w:after="0" w:line="240" w:lineRule="auto"/>
        <w:jc w:val="center"/>
      </w:pPr>
    </w:p>
    <w:p w14:paraId="2A9B01E7" w14:textId="77777777" w:rsidR="00474976" w:rsidRDefault="00474976" w:rsidP="00C828ED">
      <w:pPr>
        <w:spacing w:after="0" w:line="240" w:lineRule="auto"/>
        <w:jc w:val="center"/>
      </w:pPr>
    </w:p>
    <w:p w14:paraId="2749C1C2" w14:textId="77777777" w:rsidR="00474976" w:rsidRDefault="00474976" w:rsidP="00C828ED">
      <w:pPr>
        <w:spacing w:after="0" w:line="240" w:lineRule="auto"/>
        <w:jc w:val="center"/>
      </w:pPr>
    </w:p>
    <w:p w14:paraId="797CEB3D" w14:textId="77777777" w:rsidR="00474976" w:rsidRDefault="00474976" w:rsidP="00C828ED">
      <w:pPr>
        <w:spacing w:after="0" w:line="240" w:lineRule="auto"/>
        <w:jc w:val="center"/>
      </w:pPr>
    </w:p>
    <w:p w14:paraId="5689B07A" w14:textId="77777777" w:rsidR="00474976" w:rsidRPr="00623A1C" w:rsidRDefault="00474976" w:rsidP="00474976">
      <w:pPr>
        <w:spacing w:after="0" w:line="240" w:lineRule="auto"/>
        <w:rPr>
          <w:b/>
          <w:i/>
        </w:rPr>
      </w:pPr>
      <w:r w:rsidRPr="00623A1C">
        <w:rPr>
          <w:b/>
          <w:i/>
        </w:rPr>
        <w:t>Send completed application</w:t>
      </w:r>
      <w:r>
        <w:rPr>
          <w:b/>
          <w:i/>
        </w:rPr>
        <w:t xml:space="preserve"> and budget form</w:t>
      </w:r>
      <w:r w:rsidRPr="00623A1C">
        <w:rPr>
          <w:b/>
          <w:i/>
        </w:rPr>
        <w:t xml:space="preserve"> to</w:t>
      </w:r>
      <w:r>
        <w:rPr>
          <w:b/>
          <w:i/>
        </w:rPr>
        <w:t xml:space="preserve"> </w:t>
      </w:r>
      <w:r w:rsidRPr="00623A1C">
        <w:rPr>
          <w:b/>
          <w:i/>
        </w:rPr>
        <w:t>Rho Chapter Administrative Assistant</w:t>
      </w:r>
    </w:p>
    <w:p w14:paraId="7B442A6F" w14:textId="77777777" w:rsidR="00474976" w:rsidRDefault="00474976" w:rsidP="00474976">
      <w:pPr>
        <w:spacing w:after="0" w:line="240" w:lineRule="auto"/>
      </w:pPr>
      <w:r>
        <w:t xml:space="preserve">Mary </w:t>
      </w:r>
      <w:proofErr w:type="spellStart"/>
      <w:r>
        <w:t>DeBardeleben</w:t>
      </w:r>
      <w:proofErr w:type="spellEnd"/>
      <w:r>
        <w:t xml:space="preserve"> (marydp@med.umich.edu)</w:t>
      </w:r>
    </w:p>
    <w:p w14:paraId="011CD6AB" w14:textId="77777777" w:rsidR="00474976" w:rsidRDefault="00474976" w:rsidP="00474976">
      <w:pPr>
        <w:spacing w:after="0" w:line="240" w:lineRule="auto"/>
      </w:pPr>
      <w:r>
        <w:t>Nursing Professional Development &amp; Education, Michigan Medicine</w:t>
      </w:r>
    </w:p>
    <w:p w14:paraId="2BF7A535" w14:textId="4A6418CA" w:rsidR="00474976" w:rsidRPr="0028775F" w:rsidRDefault="00474976" w:rsidP="00474976">
      <w:pPr>
        <w:spacing w:after="0" w:line="240" w:lineRule="auto"/>
      </w:pPr>
      <w:r>
        <w:t>300 N. Ingalls – Suite 6B12, Ann Arbor, MI  48109-5436</w:t>
      </w:r>
    </w:p>
    <w:sectPr w:rsidR="00474976" w:rsidRPr="0028775F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4F9524" w14:textId="77777777" w:rsidR="0066253D" w:rsidRDefault="0066253D" w:rsidP="0083658A">
      <w:pPr>
        <w:spacing w:after="0" w:line="240" w:lineRule="auto"/>
      </w:pPr>
      <w:r>
        <w:separator/>
      </w:r>
    </w:p>
  </w:endnote>
  <w:endnote w:type="continuationSeparator" w:id="0">
    <w:p w14:paraId="2252E013" w14:textId="77777777" w:rsidR="0066253D" w:rsidRDefault="0066253D" w:rsidP="008365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8AB64E" w14:textId="5F332C06" w:rsidR="0083658A" w:rsidRDefault="002A39A3" w:rsidP="0083658A">
    <w:pPr>
      <w:pStyle w:val="Footer"/>
      <w:jc w:val="right"/>
    </w:pPr>
    <w:proofErr w:type="spellStart"/>
    <w:r w:rsidRPr="0040005C">
      <w:rPr>
        <w:rFonts w:ascii="Calibri" w:hAnsi="Calibri" w:cs="Calibri"/>
        <w:color w:val="222222"/>
        <w:sz w:val="24"/>
        <w:szCs w:val="24"/>
        <w:u w:color="222222"/>
        <w:shd w:val="clear" w:color="auto" w:fill="FFFFFF"/>
        <w14:textOutline w14:w="12700" w14:cap="flat" w14:cmpd="sng" w14:algn="ctr">
          <w14:noFill/>
          <w14:prstDash w14:val="solid"/>
          <w14:miter w14:lim="400000"/>
        </w14:textOutline>
      </w:rPr>
      <w:t>Polick</w:t>
    </w:r>
    <w:proofErr w:type="spellEnd"/>
    <w:r w:rsidRPr="0040005C">
      <w:rPr>
        <w:rFonts w:ascii="Calibri" w:hAnsi="Calibri" w:cs="Calibri"/>
        <w:color w:val="222222"/>
        <w:sz w:val="24"/>
        <w:szCs w:val="24"/>
        <w:u w:color="222222"/>
        <w:shd w:val="clear" w:color="auto" w:fill="FFFFFF"/>
        <w14:textOutline w14:w="12700" w14:cap="flat" w14:cmpd="sng" w14:algn="ctr">
          <w14:noFill/>
          <w14:prstDash w14:val="solid"/>
          <w14:miter w14:lim="400000"/>
        </w14:textOutline>
      </w:rPr>
      <w:t xml:space="preserve"> Award</w:t>
    </w:r>
    <w:r>
      <w:rPr>
        <w:rFonts w:ascii="Calibri" w:hAnsi="Calibri" w:cs="Calibri"/>
        <w:color w:val="222222"/>
        <w:sz w:val="24"/>
        <w:szCs w:val="24"/>
        <w:u w:color="222222"/>
        <w:shd w:val="clear" w:color="auto" w:fill="FFFFFF"/>
        <w14:textOutline w14:w="12700" w14:cap="flat" w14:cmpd="sng" w14:algn="ctr">
          <w14:noFill/>
          <w14:prstDash w14:val="solid"/>
          <w14:miter w14:lim="400000"/>
        </w14:textOutline>
      </w:rPr>
      <w:t>-Application-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3E2010" w14:textId="77777777" w:rsidR="0066253D" w:rsidRDefault="0066253D" w:rsidP="0083658A">
      <w:pPr>
        <w:spacing w:after="0" w:line="240" w:lineRule="auto"/>
      </w:pPr>
      <w:r>
        <w:separator/>
      </w:r>
    </w:p>
  </w:footnote>
  <w:footnote w:type="continuationSeparator" w:id="0">
    <w:p w14:paraId="186504D7" w14:textId="77777777" w:rsidR="0066253D" w:rsidRDefault="0066253D" w:rsidP="008365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9787013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568A501" w14:textId="3B414E11" w:rsidR="00343BA4" w:rsidRDefault="00343BA4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FD6DB2D" w14:textId="77777777" w:rsidR="00343BA4" w:rsidRDefault="00343B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771161"/>
    <w:multiLevelType w:val="hybridMultilevel"/>
    <w:tmpl w:val="141E48FE"/>
    <w:lvl w:ilvl="0" w:tplc="AFC234C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CD2107"/>
    <w:multiLevelType w:val="hybridMultilevel"/>
    <w:tmpl w:val="0D5E38E8"/>
    <w:lvl w:ilvl="0" w:tplc="4A38AB46">
      <w:start w:val="3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6D0D6B63"/>
    <w:multiLevelType w:val="hybridMultilevel"/>
    <w:tmpl w:val="A044BD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E644E14"/>
    <w:multiLevelType w:val="hybridMultilevel"/>
    <w:tmpl w:val="141E48FE"/>
    <w:lvl w:ilvl="0" w:tplc="AFC234C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B9429F5"/>
    <w:multiLevelType w:val="hybridMultilevel"/>
    <w:tmpl w:val="20420108"/>
    <w:lvl w:ilvl="0" w:tplc="68ECA8B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EB41B8D"/>
    <w:multiLevelType w:val="hybridMultilevel"/>
    <w:tmpl w:val="C6B49C2C"/>
    <w:lvl w:ilvl="0" w:tplc="D78A7F9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64756483">
    <w:abstractNumId w:val="4"/>
  </w:num>
  <w:num w:numId="2" w16cid:durableId="73674649">
    <w:abstractNumId w:val="1"/>
  </w:num>
  <w:num w:numId="3" w16cid:durableId="1478492821">
    <w:abstractNumId w:val="3"/>
  </w:num>
  <w:num w:numId="4" w16cid:durableId="1478378885">
    <w:abstractNumId w:val="5"/>
  </w:num>
  <w:num w:numId="5" w16cid:durableId="553271990">
    <w:abstractNumId w:val="2"/>
  </w:num>
  <w:num w:numId="6" w16cid:durableId="3526585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NjIzMjM0B5IGBko6SsGpxcWZ+XkgBca1AJpjqyosAAAA"/>
  </w:docVars>
  <w:rsids>
    <w:rsidRoot w:val="003A593B"/>
    <w:rsid w:val="00041E53"/>
    <w:rsid w:val="00055F80"/>
    <w:rsid w:val="00134E0E"/>
    <w:rsid w:val="00192BC1"/>
    <w:rsid w:val="001B5391"/>
    <w:rsid w:val="001C0E80"/>
    <w:rsid w:val="00214315"/>
    <w:rsid w:val="002220C4"/>
    <w:rsid w:val="0028775F"/>
    <w:rsid w:val="002A39A3"/>
    <w:rsid w:val="00343BA4"/>
    <w:rsid w:val="003A224E"/>
    <w:rsid w:val="003A593B"/>
    <w:rsid w:val="003C0A36"/>
    <w:rsid w:val="00405247"/>
    <w:rsid w:val="00417371"/>
    <w:rsid w:val="00432708"/>
    <w:rsid w:val="004612D2"/>
    <w:rsid w:val="00474976"/>
    <w:rsid w:val="004F277A"/>
    <w:rsid w:val="004F473B"/>
    <w:rsid w:val="005F6254"/>
    <w:rsid w:val="00627831"/>
    <w:rsid w:val="0064738E"/>
    <w:rsid w:val="0066253D"/>
    <w:rsid w:val="00694077"/>
    <w:rsid w:val="006E3A5C"/>
    <w:rsid w:val="00764F7F"/>
    <w:rsid w:val="0076791F"/>
    <w:rsid w:val="007720A9"/>
    <w:rsid w:val="0083658A"/>
    <w:rsid w:val="008E2B46"/>
    <w:rsid w:val="009D3A64"/>
    <w:rsid w:val="00A26500"/>
    <w:rsid w:val="00A358F1"/>
    <w:rsid w:val="00A73B94"/>
    <w:rsid w:val="00A81B46"/>
    <w:rsid w:val="00AC4827"/>
    <w:rsid w:val="00B129CF"/>
    <w:rsid w:val="00B65A8E"/>
    <w:rsid w:val="00C2664A"/>
    <w:rsid w:val="00C43F01"/>
    <w:rsid w:val="00C828ED"/>
    <w:rsid w:val="00C955FA"/>
    <w:rsid w:val="00CA4ECB"/>
    <w:rsid w:val="00D32064"/>
    <w:rsid w:val="00D3367F"/>
    <w:rsid w:val="00DC6F05"/>
    <w:rsid w:val="00E17D46"/>
    <w:rsid w:val="00E65EAF"/>
    <w:rsid w:val="00EE0B63"/>
    <w:rsid w:val="00F93746"/>
    <w:rsid w:val="00FA44C8"/>
    <w:rsid w:val="00FA5E45"/>
    <w:rsid w:val="00FC60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95EFC7"/>
  <w15:chartTrackingRefBased/>
  <w15:docId w15:val="{BFC7DE2D-2354-4674-8600-BCB04BC525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55F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365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658A"/>
  </w:style>
  <w:style w:type="paragraph" w:styleId="Footer">
    <w:name w:val="footer"/>
    <w:basedOn w:val="Normal"/>
    <w:link w:val="FooterChar"/>
    <w:uiPriority w:val="99"/>
    <w:unhideWhenUsed/>
    <w:rsid w:val="008365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658A"/>
  </w:style>
  <w:style w:type="character" w:styleId="Hyperlink">
    <w:name w:val="Hyperlink"/>
    <w:basedOn w:val="DefaultParagraphFont"/>
    <w:uiPriority w:val="99"/>
    <w:unhideWhenUsed/>
    <w:rsid w:val="0069407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3A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3A6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C828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1</Words>
  <Characters>223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ichigan Health System</Company>
  <LinksUpToDate>false</LinksUpToDate>
  <CharactersWithSpaces>2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sa, Raja</dc:creator>
  <cp:keywords/>
  <dc:description/>
  <cp:lastModifiedBy>Kruszewski, Ann</cp:lastModifiedBy>
  <cp:revision>2</cp:revision>
  <dcterms:created xsi:type="dcterms:W3CDTF">2023-07-26T23:46:00Z</dcterms:created>
  <dcterms:modified xsi:type="dcterms:W3CDTF">2023-07-26T23:46:00Z</dcterms:modified>
</cp:coreProperties>
</file>